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t xml:space="preserve">JetBrains AI services use the following third-party language model service providers as AI subcontractors. Based on</w:t>
      </w:r>
      <w:r>
        <w:t xml:space="preserve"> </w:t>
      </w:r>
      <w:r>
        <w:t xml:space="preserve">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*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*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</w:tbl>
    <w:p>
      <w:pPr>
        <w:pStyle w:val="BodyText"/>
      </w:pPr>
      <w:r>
        <w:rPr>
          <w:i/>
        </w:rPr>
        <w:t xml:space="preserve">* We expect that JetBrains AI will start using Google models from June 16, 2024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8d9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42Z</dcterms:created>
  <dcterms:modified xsi:type="dcterms:W3CDTF">2025-12-11T14:43:42Z</dcterms:modified>
</cp:coreProperties>
</file>